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49FB" w:rsidRDefault="00605F34">
      <w:r>
        <w:t>Fear and Love: Two emotions that either motivate one to take action or remain with the status quo.</w:t>
      </w:r>
      <w:r w:rsidR="00366520">
        <w:t xml:space="preserve"> </w:t>
      </w:r>
      <w:r w:rsidR="008C316A">
        <w:t>T</w:t>
      </w:r>
      <w:r w:rsidR="00AD2F46">
        <w:t>hose</w:t>
      </w:r>
      <w:r w:rsidR="008C316A">
        <w:t xml:space="preserve"> of us</w:t>
      </w:r>
      <w:r w:rsidR="00AD2F46">
        <w:t xml:space="preserve"> who have been victims of domestic abuse</w:t>
      </w:r>
      <w:r w:rsidR="0073041A">
        <w:t xml:space="preserve">, both extremes </w:t>
      </w:r>
      <w:r w:rsidR="0073041A" w:rsidRPr="00D5510D">
        <w:rPr>
          <w:noProof/>
        </w:rPr>
        <w:t>often</w:t>
      </w:r>
      <w:r w:rsidR="0073041A">
        <w:t xml:space="preserve"> exist. They begin to believe they</w:t>
      </w:r>
      <w:r w:rsidR="00AD2F46">
        <w:t xml:space="preserve"> aren’t worthy of </w:t>
      </w:r>
      <w:r w:rsidR="00CE3706">
        <w:rPr>
          <w:noProof/>
        </w:rPr>
        <w:t>genuin</w:t>
      </w:r>
      <w:r w:rsidR="00AD2F46" w:rsidRPr="00CE3706">
        <w:rPr>
          <w:noProof/>
        </w:rPr>
        <w:t>e</w:t>
      </w:r>
      <w:r w:rsidR="00AD2F46">
        <w:t xml:space="preserve"> affection and that this…this “love”…</w:t>
      </w:r>
      <w:r w:rsidR="00731C1C">
        <w:t xml:space="preserve">is what </w:t>
      </w:r>
      <w:r w:rsidR="0073041A" w:rsidRPr="00D5510D">
        <w:rPr>
          <w:noProof/>
        </w:rPr>
        <w:t>is</w:t>
      </w:r>
      <w:r w:rsidR="00731C1C" w:rsidRPr="00D5510D">
        <w:rPr>
          <w:noProof/>
        </w:rPr>
        <w:t xml:space="preserve"> deserve</w:t>
      </w:r>
      <w:r w:rsidR="0073041A" w:rsidRPr="00D5510D">
        <w:rPr>
          <w:noProof/>
        </w:rPr>
        <w:t>d</w:t>
      </w:r>
      <w:r w:rsidR="00731C1C">
        <w:t>.  At the same time</w:t>
      </w:r>
      <w:r w:rsidR="00725FE6">
        <w:t>,</w:t>
      </w:r>
      <w:r w:rsidR="00731C1C">
        <w:t xml:space="preserve"> fear takes </w:t>
      </w:r>
      <w:r w:rsidR="00731C1C" w:rsidRPr="0007626E">
        <w:rPr>
          <w:noProof/>
        </w:rPr>
        <w:t>control</w:t>
      </w:r>
      <w:r w:rsidR="00731C1C">
        <w:t xml:space="preserve"> and </w:t>
      </w:r>
      <w:r w:rsidR="0073041A">
        <w:t>their</w:t>
      </w:r>
      <w:r w:rsidR="00731C1C">
        <w:t xml:space="preserve"> lives are no longer </w:t>
      </w:r>
      <w:r w:rsidR="0073041A">
        <w:t>their</w:t>
      </w:r>
      <w:r w:rsidR="00731C1C">
        <w:t xml:space="preserve"> own.</w:t>
      </w:r>
      <w:r w:rsidR="00AD2F46">
        <w:t xml:space="preserve"> The dreams once had of being treated with respect and dignity are slowly eradicated over time</w:t>
      </w:r>
      <w:r w:rsidR="00725FE6">
        <w:t>,</w:t>
      </w:r>
      <w:r w:rsidR="00AD2F46">
        <w:t xml:space="preserve"> until </w:t>
      </w:r>
      <w:r w:rsidR="0073041A">
        <w:t>these once confident women</w:t>
      </w:r>
      <w:r w:rsidR="00AD2F46">
        <w:t xml:space="preserve"> are just a shell of what </w:t>
      </w:r>
      <w:r w:rsidR="0073041A">
        <w:t>they</w:t>
      </w:r>
      <w:r w:rsidR="00AD2F46">
        <w:t xml:space="preserve"> once were. </w:t>
      </w:r>
      <w:r w:rsidR="0073041A">
        <w:t>Kim Olusanya</w:t>
      </w:r>
      <w:r w:rsidR="007E5F93">
        <w:t xml:space="preserve"> ha</w:t>
      </w:r>
      <w:r w:rsidR="0073041A">
        <w:t>s</w:t>
      </w:r>
      <w:r w:rsidR="007E5F93">
        <w:t xml:space="preserve"> experienced the depths of despair, </w:t>
      </w:r>
      <w:r w:rsidR="00731C1C">
        <w:t xml:space="preserve">the agony of abuse, </w:t>
      </w:r>
      <w:r w:rsidR="0073041A">
        <w:t xml:space="preserve">and she has </w:t>
      </w:r>
      <w:r w:rsidR="007E5F93">
        <w:t xml:space="preserve">survived. </w:t>
      </w:r>
      <w:r w:rsidR="00BD4D2C">
        <w:t>She</w:t>
      </w:r>
      <w:r w:rsidR="00731C1C">
        <w:t xml:space="preserve"> ha</w:t>
      </w:r>
      <w:r w:rsidR="00BD4D2C">
        <w:t>s</w:t>
      </w:r>
      <w:r w:rsidR="00CE3706">
        <w:t xml:space="preserve"> </w:t>
      </w:r>
      <w:r w:rsidR="00CE3706" w:rsidRPr="00D5510D">
        <w:rPr>
          <w:noProof/>
        </w:rPr>
        <w:t>been degraded</w:t>
      </w:r>
      <w:r w:rsidR="00CE3706">
        <w:t xml:space="preserve"> and treated abhorrently</w:t>
      </w:r>
      <w:r w:rsidR="00731C1C">
        <w:t xml:space="preserve">. </w:t>
      </w:r>
      <w:r w:rsidR="00731C1C" w:rsidRPr="00D5510D">
        <w:rPr>
          <w:noProof/>
        </w:rPr>
        <w:t>This</w:t>
      </w:r>
      <w:r w:rsidR="00731C1C">
        <w:t xml:space="preserve"> is </w:t>
      </w:r>
      <w:r w:rsidR="00731C1C" w:rsidRPr="00B45DDD">
        <w:rPr>
          <w:i/>
        </w:rPr>
        <w:t>not</w:t>
      </w:r>
      <w:r w:rsidR="00731C1C">
        <w:t xml:space="preserve"> how </w:t>
      </w:r>
      <w:r w:rsidR="00BD4D2C">
        <w:t>anyone</w:t>
      </w:r>
      <w:r w:rsidR="00731C1C">
        <w:t xml:space="preserve"> </w:t>
      </w:r>
      <w:r w:rsidR="00BD4D2C">
        <w:t>is</w:t>
      </w:r>
      <w:r w:rsidR="00731C1C">
        <w:t xml:space="preserve"> meant to live. </w:t>
      </w:r>
      <w:r w:rsidR="00BD4D2C">
        <w:t xml:space="preserve">Everyone </w:t>
      </w:r>
      <w:r w:rsidR="00BD4D2C" w:rsidRPr="00D5510D">
        <w:rPr>
          <w:noProof/>
        </w:rPr>
        <w:t xml:space="preserve">is </w:t>
      </w:r>
      <w:r w:rsidR="00731C1C" w:rsidRPr="00D5510D">
        <w:rPr>
          <w:noProof/>
        </w:rPr>
        <w:t>meant</w:t>
      </w:r>
      <w:r w:rsidR="00731C1C">
        <w:t xml:space="preserve"> for love in the truest sense of the word. </w:t>
      </w:r>
      <w:r w:rsidR="00BD4D2C">
        <w:t xml:space="preserve">Women are </w:t>
      </w:r>
      <w:r w:rsidR="007E5F93" w:rsidRPr="00CE3706">
        <w:rPr>
          <w:noProof/>
        </w:rPr>
        <w:t>worthy</w:t>
      </w:r>
      <w:r w:rsidR="00CE3706" w:rsidRPr="00CE3706">
        <w:rPr>
          <w:noProof/>
        </w:rPr>
        <w:t>,</w:t>
      </w:r>
      <w:r w:rsidR="007E5F93">
        <w:t xml:space="preserve"> and </w:t>
      </w:r>
      <w:r w:rsidR="00BD4D2C">
        <w:t xml:space="preserve">no woman deserves to </w:t>
      </w:r>
      <w:r w:rsidR="00BD4D2C" w:rsidRPr="00D5510D">
        <w:rPr>
          <w:noProof/>
        </w:rPr>
        <w:t>be treated</w:t>
      </w:r>
      <w:r w:rsidR="00BD4D2C">
        <w:t xml:space="preserve"> with anything less than love and respect. </w:t>
      </w:r>
      <w:r w:rsidR="00B7318E" w:rsidRPr="00D5510D">
        <w:rPr>
          <w:noProof/>
        </w:rPr>
        <w:t>There are m</w:t>
      </w:r>
      <w:r w:rsidR="00CE3706" w:rsidRPr="00D5510D">
        <w:rPr>
          <w:noProof/>
        </w:rPr>
        <w:t xml:space="preserve">illions </w:t>
      </w:r>
      <w:r w:rsidR="00D5510D">
        <w:rPr>
          <w:noProof/>
        </w:rPr>
        <w:t xml:space="preserve">of </w:t>
      </w:r>
      <w:r w:rsidR="00D5510D" w:rsidRPr="00D5510D">
        <w:rPr>
          <w:noProof/>
        </w:rPr>
        <w:t>peop</w:t>
      </w:r>
      <w:r w:rsidR="00D5510D">
        <w:rPr>
          <w:noProof/>
        </w:rPr>
        <w:t>l</w:t>
      </w:r>
      <w:r w:rsidR="00D5510D" w:rsidRPr="00D5510D">
        <w:rPr>
          <w:noProof/>
        </w:rPr>
        <w:t>e</w:t>
      </w:r>
      <w:r w:rsidR="00D5510D">
        <w:rPr>
          <w:noProof/>
        </w:rPr>
        <w:t xml:space="preserve"> who</w:t>
      </w:r>
      <w:r w:rsidR="00B7318E" w:rsidRPr="00D5510D">
        <w:rPr>
          <w:noProof/>
        </w:rPr>
        <w:t xml:space="preserve"> </w:t>
      </w:r>
      <w:r w:rsidR="007E5F93" w:rsidRPr="00D5510D">
        <w:rPr>
          <w:noProof/>
        </w:rPr>
        <w:t>suffer</w:t>
      </w:r>
      <w:r w:rsidR="007E5F93">
        <w:t xml:space="preserve"> from domestic violence w</w:t>
      </w:r>
      <w:r w:rsidR="00BC37AC">
        <w:t xml:space="preserve">ho believe </w:t>
      </w:r>
      <w:r w:rsidR="00BD4D2C">
        <w:t>they</w:t>
      </w:r>
      <w:r w:rsidR="00B45DDD">
        <w:t xml:space="preserve"> deserve </w:t>
      </w:r>
      <w:r w:rsidR="00BD4D2C">
        <w:t>it</w:t>
      </w:r>
      <w:r w:rsidR="00B45DDD">
        <w:t xml:space="preserve">. </w:t>
      </w:r>
      <w:r w:rsidR="00BD4D2C">
        <w:t>THEY</w:t>
      </w:r>
      <w:r w:rsidR="00B45DDD">
        <w:t xml:space="preserve"> DON’T.</w:t>
      </w:r>
      <w:r w:rsidR="00BD4D2C">
        <w:t xml:space="preserve"> No one does. Kim has found a way to find healing; she </w:t>
      </w:r>
      <w:r w:rsidR="00B45DDD">
        <w:t>created</w:t>
      </w:r>
      <w:r w:rsidR="00BD4D2C">
        <w:t xml:space="preserve"> Fashion </w:t>
      </w:r>
      <w:r w:rsidR="000D4CC2">
        <w:t>with</w:t>
      </w:r>
      <w:r w:rsidR="00BD4D2C">
        <w:t xml:space="preserve"> Compassion Dallas, </w:t>
      </w:r>
      <w:r w:rsidR="00B45DDD">
        <w:t xml:space="preserve">a non-profit organization dedicated to not only fighting domestic </w:t>
      </w:r>
      <w:r w:rsidR="00CE3706" w:rsidRPr="00CE3706">
        <w:rPr>
          <w:noProof/>
        </w:rPr>
        <w:t>violence</w:t>
      </w:r>
      <w:r w:rsidR="00B45DDD">
        <w:t xml:space="preserve"> but helping women gain back their dignity and self-worth through feeling beautiful.</w:t>
      </w:r>
      <w:r w:rsidR="00BD4D2C">
        <w:t xml:space="preserve"> </w:t>
      </w:r>
      <w:r w:rsidR="00B45DDD">
        <w:t xml:space="preserve"> </w:t>
      </w:r>
      <w:r w:rsidR="00BD4D2C">
        <w:t>“</w:t>
      </w:r>
      <w:r w:rsidR="00731C1C">
        <w:t>I am not a victim. I am a survivor. I am</w:t>
      </w:r>
      <w:r w:rsidR="009C6E1E">
        <w:t xml:space="preserve"> strong and worthy of love. </w:t>
      </w:r>
      <w:r w:rsidR="00731C1C">
        <w:t xml:space="preserve">I want to take you on a journey to healing. You are </w:t>
      </w:r>
      <w:r w:rsidR="00731C1C" w:rsidRPr="0007626E">
        <w:rPr>
          <w:noProof/>
        </w:rPr>
        <w:t>bea</w:t>
      </w:r>
      <w:bookmarkStart w:id="0" w:name="_GoBack"/>
      <w:bookmarkEnd w:id="0"/>
      <w:r w:rsidR="00731C1C" w:rsidRPr="0007626E">
        <w:rPr>
          <w:noProof/>
        </w:rPr>
        <w:t>utiful</w:t>
      </w:r>
      <w:r w:rsidR="00731C1C">
        <w:t xml:space="preserve"> and you CAN feel that way again thanks to </w:t>
      </w:r>
      <w:r w:rsidR="00BD4D2C">
        <w:t>Fashion with Compassion Dallas.” These are the words of Kim, a woman who is strong; a woman who is healing; a woman who survived. Join her on your journey to healing.</w:t>
      </w:r>
    </w:p>
    <w:p w:rsidR="00220D78" w:rsidRPr="008949FB" w:rsidRDefault="008949FB" w:rsidP="008949FB">
      <w:pPr>
        <w:tabs>
          <w:tab w:val="left" w:pos="7632"/>
        </w:tabs>
      </w:pPr>
      <w:r>
        <w:tab/>
      </w:r>
    </w:p>
    <w:sectPr w:rsidR="00220D78" w:rsidRPr="008949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1tDA3M7Y0NDYwMzFV0lEKTi0uzszPAykwqwUA6ZN1hCwAAAA="/>
  </w:docVars>
  <w:rsids>
    <w:rsidRoot w:val="00366520"/>
    <w:rsid w:val="0007626E"/>
    <w:rsid w:val="000D4CC2"/>
    <w:rsid w:val="00220D78"/>
    <w:rsid w:val="0032026F"/>
    <w:rsid w:val="00366520"/>
    <w:rsid w:val="004B1FB1"/>
    <w:rsid w:val="00605F34"/>
    <w:rsid w:val="00725FE6"/>
    <w:rsid w:val="0073041A"/>
    <w:rsid w:val="00731C1C"/>
    <w:rsid w:val="00790D29"/>
    <w:rsid w:val="007E5F93"/>
    <w:rsid w:val="008949FB"/>
    <w:rsid w:val="008C316A"/>
    <w:rsid w:val="009C6E1E"/>
    <w:rsid w:val="00AD2F46"/>
    <w:rsid w:val="00B45DDD"/>
    <w:rsid w:val="00B7318E"/>
    <w:rsid w:val="00BC37AC"/>
    <w:rsid w:val="00BD4D2C"/>
    <w:rsid w:val="00CE3706"/>
    <w:rsid w:val="00D55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BD71F"/>
  <w15:docId w15:val="{56958B90-118A-4A19-9A66-1EAC32DE1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KIM OLUSANYA</cp:lastModifiedBy>
  <cp:revision>11</cp:revision>
  <dcterms:created xsi:type="dcterms:W3CDTF">2017-10-16T03:39:00Z</dcterms:created>
  <dcterms:modified xsi:type="dcterms:W3CDTF">2017-10-27T03:24:00Z</dcterms:modified>
</cp:coreProperties>
</file>